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3CECD" w14:textId="4D96550F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bookmarkStart w:id="0" w:name="_aczyuw2yex2w" w:colFirst="0" w:colLast="0"/>
      <w:bookmarkEnd w:id="0"/>
      <w:r>
        <w:rPr>
          <w:rFonts w:ascii="Times New Roman" w:eastAsia="Times New Roman" w:hAnsi="Times New Roman" w:cs="Times New Roman"/>
          <w:b w:val="0"/>
          <w:color w:val="039BE5"/>
          <w:sz w:val="72"/>
          <w:szCs w:val="72"/>
        </w:rPr>
        <w:t>Compiler Design</w:t>
      </w:r>
      <w:r>
        <w:rPr>
          <w:rFonts w:ascii="Times New Roman" w:eastAsia="Times New Roman" w:hAnsi="Times New Roman" w:cs="Times New Roman"/>
        </w:rPr>
        <w:br/>
        <w:t xml:space="preserve">Lab Exercise </w:t>
      </w:r>
      <w:r w:rsidR="00275C4E">
        <w:rPr>
          <w:rFonts w:ascii="Times New Roman" w:eastAsia="Times New Roman" w:hAnsi="Times New Roman" w:cs="Times New Roman"/>
        </w:rPr>
        <w:t>7</w:t>
      </w:r>
    </w:p>
    <w:p w14:paraId="69815CD8" w14:textId="77777777" w:rsidR="00595DEA" w:rsidRDefault="00A4732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1" w:name="_ekrslz9avsgy" w:colFirst="0" w:colLast="0"/>
      <w:bookmarkEnd w:id="1"/>
      <w:r>
        <w:rPr>
          <w:rFonts w:ascii="Times New Roman" w:eastAsia="Times New Roman" w:hAnsi="Times New Roman" w:cs="Times New Roman"/>
          <w:noProof/>
          <w:color w:val="666666"/>
          <w:sz w:val="20"/>
          <w:szCs w:val="20"/>
        </w:rPr>
        <w:drawing>
          <wp:inline distT="114300" distB="114300" distL="114300" distR="114300" wp14:anchorId="46F7C5AD" wp14:editId="2A67622E">
            <wp:extent cx="447675" cy="57150"/>
            <wp:effectExtent l="0" t="0" r="0" b="0"/>
            <wp:docPr id="6" name="image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short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2D3CA86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320D3A6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4086D624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FD1F08F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4064A63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060606E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0C6012BD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CBB87AB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21509D61" w14:textId="77777777" w:rsidR="00595DEA" w:rsidRDefault="00595DEA">
      <w:pPr>
        <w:rPr>
          <w:rFonts w:ascii="Times New Roman" w:eastAsia="Times New Roman" w:hAnsi="Times New Roman" w:cs="Times New Roman"/>
        </w:rPr>
      </w:pPr>
    </w:p>
    <w:p w14:paraId="51A18731" w14:textId="77777777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32"/>
          <w:szCs w:val="32"/>
        </w:rPr>
      </w:pPr>
      <w:r>
        <w:br w:type="page"/>
      </w:r>
    </w:p>
    <w:p w14:paraId="3CCC34C6" w14:textId="0F94D19A" w:rsidR="00595DEA" w:rsidRPr="00275C4E" w:rsidRDefault="00A4732C" w:rsidP="00275C4E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 w:rsidRPr="00275C4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im:</w:t>
      </w:r>
      <w:r w:rsidR="00730855" w:rsidRPr="00275C4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275C4E">
        <w:rPr>
          <w:rFonts w:ascii="Times New Roman" w:eastAsia="Times New Roman" w:hAnsi="Times New Roman" w:cs="Times New Roman"/>
          <w:b/>
          <w:sz w:val="24"/>
          <w:szCs w:val="24"/>
        </w:rPr>
        <w:t>Perform Shift Reduce Parsing on a Given String</w:t>
      </w:r>
      <w:r w:rsidR="00445F84" w:rsidRPr="00275C4E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282A7E83" w14:textId="77777777" w:rsidR="00BF0B5B" w:rsidRDefault="00A4732C" w:rsidP="00BF0B5B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lgorithm:</w:t>
      </w:r>
    </w:p>
    <w:p w14:paraId="12CE3563" w14:textId="77777777" w:rsidR="00DC15A9" w:rsidRPr="00DC15A9" w:rsidRDefault="00DC15A9" w:rsidP="00DC15A9">
      <w:pPr>
        <w:autoSpaceDE w:val="0"/>
        <w:autoSpaceDN w:val="0"/>
        <w:adjustRightInd w:val="0"/>
        <w:spacing w:before="0" w:line="24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DC15A9">
        <w:rPr>
          <w:rFonts w:ascii="Times New Roman" w:eastAsia="TimesNewRomanPSMT" w:hAnsi="Times New Roman" w:cs="Times New Roman"/>
          <w:sz w:val="24"/>
          <w:szCs w:val="24"/>
          <w:lang w:val="en-IN"/>
        </w:rPr>
        <w:t>1) Shift reduce parsing performs the two actions: shift and reduce. ...</w:t>
      </w:r>
    </w:p>
    <w:p w14:paraId="0BE2D2E9" w14:textId="77777777" w:rsidR="00DC15A9" w:rsidRPr="00DC15A9" w:rsidRDefault="00DC15A9" w:rsidP="00DC15A9">
      <w:pPr>
        <w:autoSpaceDE w:val="0"/>
        <w:autoSpaceDN w:val="0"/>
        <w:adjustRightInd w:val="0"/>
        <w:spacing w:before="0" w:line="240" w:lineRule="auto"/>
        <w:rPr>
          <w:rFonts w:ascii="Times New Roman" w:eastAsia="TimesNewRomanPSMT" w:hAnsi="Times New Roman" w:cs="Times New Roman"/>
          <w:sz w:val="24"/>
          <w:szCs w:val="24"/>
          <w:lang w:val="en-IN"/>
        </w:rPr>
      </w:pPr>
      <w:r w:rsidRPr="00DC15A9">
        <w:rPr>
          <w:rFonts w:ascii="Times New Roman" w:eastAsia="TimesNewRomanPSMT" w:hAnsi="Times New Roman" w:cs="Times New Roman"/>
          <w:sz w:val="24"/>
          <w:szCs w:val="24"/>
          <w:lang w:val="en-IN"/>
        </w:rPr>
        <w:t>2) At the shift action, the current symbol in the input string is pushed to a stack.</w:t>
      </w:r>
    </w:p>
    <w:p w14:paraId="29EDE40C" w14:textId="77777777" w:rsidR="00DC15A9" w:rsidRDefault="00DC15A9" w:rsidP="00DC15A9">
      <w:pPr>
        <w:pBdr>
          <w:top w:val="nil"/>
          <w:left w:val="nil"/>
          <w:bottom w:val="nil"/>
          <w:right w:val="nil"/>
          <w:between w:val="nil"/>
        </w:pBdr>
        <w:rPr>
          <w:rFonts w:ascii="TimesNewRomanPSMT" w:eastAsia="TimesNewRomanPSMT" w:cs="TimesNewRomanPSMT" w:hint="eastAsia"/>
          <w:sz w:val="24"/>
          <w:szCs w:val="24"/>
          <w:lang w:val="en-IN"/>
        </w:rPr>
      </w:pPr>
      <w:r w:rsidRPr="00DC15A9">
        <w:rPr>
          <w:rFonts w:ascii="Times New Roman" w:eastAsia="TimesNewRomanPSMT" w:hAnsi="Times New Roman" w:cs="Times New Roman"/>
          <w:sz w:val="24"/>
          <w:szCs w:val="24"/>
          <w:lang w:val="en-IN"/>
        </w:rPr>
        <w:t>3) At each reduction, the symbols will be replaced by the non-terminals</w:t>
      </w:r>
      <w:r>
        <w:rPr>
          <w:rFonts w:ascii="TimesNewRomanPSMT" w:eastAsia="TimesNewRomanPSMT" w:cs="TimesNewRomanPSMT" w:hint="eastAsia"/>
          <w:sz w:val="24"/>
          <w:szCs w:val="24"/>
          <w:lang w:val="en-IN"/>
        </w:rPr>
        <w:t>.</w:t>
      </w:r>
    </w:p>
    <w:p w14:paraId="69554176" w14:textId="4D2B8C62" w:rsidR="005C1256" w:rsidRDefault="00A4732C" w:rsidP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de:(</w:t>
      </w:r>
      <w:proofErr w:type="gramStart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anguage </w:t>
      </w:r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proofErr w:type="gramEnd"/>
      <w:r w:rsidR="00C2135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C15A9">
        <w:rPr>
          <w:rFonts w:ascii="Times New Roman" w:eastAsia="Times New Roman" w:hAnsi="Times New Roman" w:cs="Times New Roman"/>
          <w:b/>
          <w:sz w:val="24"/>
          <w:szCs w:val="24"/>
        </w:rPr>
        <w:t>Python3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64554E84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{</w:t>
      </w:r>
    </w:p>
    <w:p w14:paraId="37B21CA8" w14:textId="6FF3D00D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="0000526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</w:t>
      </w:r>
      <w:proofErr w:type="gramStart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[</w:t>
      </w:r>
      <w:proofErr w:type="gram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="0000526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aSb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="0000526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cSd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="0000526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e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</w:p>
    <w:p w14:paraId="470238CA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}</w:t>
      </w:r>
    </w:p>
    <w:p w14:paraId="3B497C78" w14:textId="3D29DF9F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rting_terminal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="0000526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</w:p>
    <w:p w14:paraId="0D38CE54" w14:textId="49FD6B61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="0000526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aaebb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$"</w:t>
      </w:r>
    </w:p>
    <w:p w14:paraId="575031F9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$"</w:t>
      </w:r>
    </w:p>
    <w:p w14:paraId="3A9A05E8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gramStart"/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tack"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: &lt;15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Input Buffer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 &lt;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spellStart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Parsing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Action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1E17710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-&lt;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50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1A17C3B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B2787A0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ction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</w:p>
    <w:p w14:paraId="268AD4B4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370EB89F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while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&lt;</w:t>
      </w:r>
      <w:proofErr w:type="spellStart"/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rting_terminal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):</w:t>
      </w:r>
    </w:p>
    <w:p w14:paraId="4ACD88EF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rting_</w:t>
      </w:r>
      <w:proofErr w:type="gram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erminal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proofErr w:type="gramEnd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] 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4A0B20D3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proofErr w:type="spellStart"/>
      <w:proofErr w:type="gram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</w:t>
      </w:r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replace</w:t>
      </w:r>
      <w:proofErr w:type="spellEnd"/>
      <w:proofErr w:type="gram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rting_terminal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,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rting_terminal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7F71CFD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gramStart"/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: &lt;15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: &lt;15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spellStart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Reduce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S-&gt;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gram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rting_terminal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[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E1FE3AF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-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386E9F3E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ction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alse</w:t>
      </w:r>
    </w:p>
    <w:p w14:paraId="06DFF23B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=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585C79B4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len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&gt;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6EB5D809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=</w:t>
      </w:r>
      <w:proofErr w:type="spellStart"/>
      <w:proofErr w:type="gram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</w:p>
    <w:p w14:paraId="512DD5D1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proofErr w:type="gram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[</w:t>
      </w:r>
      <w:proofErr w:type="gramEnd"/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]</w:t>
      </w:r>
    </w:p>
    <w:p w14:paraId="66709933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gramStart"/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: &lt;15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 &lt;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spellStart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Shift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08B23769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ction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 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alse</w:t>
      </w:r>
    </w:p>
    <w:p w14:paraId="3804709E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$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and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(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$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rting_terminal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1D611D17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gramStart"/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: &lt;15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 &lt;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spellStart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Accepted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1A5BDF8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</w:p>
    <w:p w14:paraId="3E7598ED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</w:t>
      </w: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ction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4078A107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proofErr w:type="gramStart"/>
      <w:r w:rsidRPr="00DC15A9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print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gramEnd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stack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: &lt;15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{</w:t>
      </w:r>
      <w:proofErr w:type="spellStart"/>
      <w:r w:rsidRPr="00DC15A9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inp</w:t>
      </w:r>
      <w:proofErr w:type="spellEnd"/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 &lt;</w:t>
      </w:r>
      <w:r w:rsidRPr="00DC15A9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5</w:t>
      </w:r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}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|"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+</w:t>
      </w:r>
      <w:proofErr w:type="spellStart"/>
      <w:r w:rsidRPr="00DC15A9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f</w:t>
      </w:r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Rejected</w:t>
      </w:r>
      <w:proofErr w:type="spellEnd"/>
      <w:r w:rsidRPr="00DC15A9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EC656B7" w14:textId="77777777" w:rsidR="00DC15A9" w:rsidRPr="00DC15A9" w:rsidRDefault="00DC15A9" w:rsidP="00DC15A9">
      <w:pPr>
        <w:shd w:val="clear" w:color="auto" w:fill="1E1E1E"/>
        <w:spacing w:before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DC15A9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            </w:t>
      </w:r>
      <w:r w:rsidRPr="00DC15A9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break</w:t>
      </w:r>
    </w:p>
    <w:p w14:paraId="2FB7AB5B" w14:textId="77777777" w:rsidR="00BF0B5B" w:rsidRDefault="00BF0B5B">
      <w:pPr>
        <w:pBdr>
          <w:top w:val="nil"/>
          <w:left w:val="nil"/>
          <w:bottom w:val="nil"/>
          <w:right w:val="nil"/>
          <w:between w:val="nil"/>
        </w:pBdr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</w:pPr>
    </w:p>
    <w:p w14:paraId="3DA01C3D" w14:textId="77777777" w:rsidR="00DC15A9" w:rsidRDefault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CA5A15" w14:textId="77777777" w:rsidR="00DC15A9" w:rsidRDefault="00DC15A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EA095A" w14:textId="77777777" w:rsidR="00E40EA0" w:rsidRDefault="00E40EA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23878CB" w14:textId="77777777" w:rsidR="00E40EA0" w:rsidRDefault="00E40EA0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EA6F8F" w14:textId="3E75A49A" w:rsidR="00595DEA" w:rsidRDefault="00A4732C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Output:</w:t>
      </w:r>
    </w:p>
    <w:p w14:paraId="54C6BB15" w14:textId="115D0AEF" w:rsidR="00595DEA" w:rsidRDefault="004B0EB2" w:rsidP="00E419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B0EB2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9792BEC" wp14:editId="63E4A73C">
            <wp:extent cx="5943600" cy="38061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1BCB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C0DBDC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A7E23D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04F8463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DB2778C" w14:textId="77777777" w:rsidR="00773377" w:rsidRDefault="00773377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B60263" w14:textId="75969A83" w:rsidR="00E41993" w:rsidRDefault="00E41993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Manual Output:</w:t>
      </w:r>
    </w:p>
    <w:p w14:paraId="7CAA4E5A" w14:textId="6852D304" w:rsidR="00595DEA" w:rsidRDefault="00A4732C" w:rsidP="0015763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compare the 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>output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 xml:space="preserve"> from code as well as handwritte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deduce that they are the sam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3548E6">
        <w:rPr>
          <w:rFonts w:ascii="Times New Roman" w:eastAsia="Times New Roman" w:hAnsi="Times New Roman" w:cs="Times New Roman"/>
          <w:sz w:val="24"/>
          <w:szCs w:val="24"/>
        </w:rPr>
        <w:t>given</w:t>
      </w:r>
      <w:r w:rsidR="00E41993">
        <w:rPr>
          <w:rFonts w:ascii="Times New Roman" w:eastAsia="Times New Roman" w:hAnsi="Times New Roman" w:cs="Times New Roman"/>
          <w:sz w:val="24"/>
          <w:szCs w:val="24"/>
        </w:rPr>
        <w:t xml:space="preserve"> production</w:t>
      </w:r>
      <w:r w:rsidR="00547A0D">
        <w:rPr>
          <w:rFonts w:ascii="Times New Roman" w:eastAsia="Times New Roman" w:hAnsi="Times New Roman" w:cs="Times New Roman"/>
          <w:sz w:val="24"/>
          <w:szCs w:val="24"/>
        </w:rPr>
        <w:t xml:space="preserve"> rul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E0BF5F5" w14:textId="6F38C22F" w:rsidR="00157636" w:rsidRPr="00157636" w:rsidRDefault="00773377" w:rsidP="00B741C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F7E82E0" wp14:editId="651DAA96">
            <wp:extent cx="5327324" cy="722376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1978" cy="72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D0AFF" w14:textId="77777777" w:rsidR="003548E6" w:rsidRDefault="003548E6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FD22193" w14:textId="392947C5" w:rsidR="00E41993" w:rsidRPr="006D0753" w:rsidRDefault="00E41993" w:rsidP="006D075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sult</w:t>
      </w:r>
      <w:r w:rsidR="00A4732C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mplementation of </w:t>
      </w:r>
      <w:r w:rsidR="00E40EA0">
        <w:rPr>
          <w:rFonts w:ascii="Times New Roman" w:eastAsia="Times New Roman" w:hAnsi="Times New Roman" w:cs="Times New Roman"/>
          <w:sz w:val="24"/>
          <w:szCs w:val="24"/>
        </w:rPr>
        <w:t>Shift Reduce Parsing</w:t>
      </w:r>
      <w:r w:rsidR="0053198E">
        <w:rPr>
          <w:rFonts w:ascii="Times New Roman" w:eastAsia="Times New Roman" w:hAnsi="Times New Roman" w:cs="Times New Roman"/>
          <w:sz w:val="24"/>
          <w:szCs w:val="24"/>
        </w:rPr>
        <w:t xml:space="preserve"> for the given grammar </w:t>
      </w:r>
      <w:r>
        <w:rPr>
          <w:rFonts w:ascii="Times New Roman" w:eastAsia="Times New Roman" w:hAnsi="Times New Roman" w:cs="Times New Roman"/>
          <w:sz w:val="24"/>
          <w:szCs w:val="24"/>
        </w:rPr>
        <w:t>has been completed and verified by Manual Output.</w:t>
      </w:r>
    </w:p>
    <w:sectPr w:rsidR="00E41993" w:rsidRPr="006D075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E9665" w14:textId="77777777" w:rsidR="00200B9A" w:rsidRDefault="00200B9A">
      <w:pPr>
        <w:spacing w:before="0" w:line="240" w:lineRule="auto"/>
      </w:pPr>
      <w:r>
        <w:separator/>
      </w:r>
    </w:p>
  </w:endnote>
  <w:endnote w:type="continuationSeparator" w:id="0">
    <w:p w14:paraId="497AC871" w14:textId="77777777" w:rsidR="00200B9A" w:rsidRDefault="00200B9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NewRomanPSMT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FA398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5F5402">
      <w:rPr>
        <w:noProof/>
      </w:rPr>
      <w:t>1</w:t>
    </w:r>
    <w:r>
      <w:fldChar w:fldCharType="end"/>
    </w:r>
    <w:r>
      <w:rPr>
        <w:noProof/>
      </w:rPr>
      <w:drawing>
        <wp:anchor distT="0" distB="0" distL="0" distR="0" simplePos="0" relativeHeight="251661312" behindDoc="0" locked="0" layoutInCell="1" hidden="0" allowOverlap="1" wp14:anchorId="0866EE25" wp14:editId="6FCAAEEC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3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3FCBD" w14:textId="77777777" w:rsidR="00595DEA" w:rsidRDefault="00A4732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7C580BB5" wp14:editId="58C615D0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" name="image3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D92C9" w14:textId="77777777" w:rsidR="00200B9A" w:rsidRDefault="00200B9A">
      <w:pPr>
        <w:spacing w:before="0" w:line="240" w:lineRule="auto"/>
      </w:pPr>
      <w:r>
        <w:separator/>
      </w:r>
    </w:p>
  </w:footnote>
  <w:footnote w:type="continuationSeparator" w:id="0">
    <w:p w14:paraId="28C16472" w14:textId="77777777" w:rsidR="00200B9A" w:rsidRDefault="00200B9A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0871E" w14:textId="5E1EB235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color w:val="666666"/>
        <w:sz w:val="20"/>
        <w:szCs w:val="20"/>
      </w:rPr>
      <w:t xml:space="preserve">CD </w:t>
    </w:r>
    <w:r w:rsidR="005F5402">
      <w:rPr>
        <w:color w:val="666666"/>
        <w:sz w:val="20"/>
        <w:szCs w:val="20"/>
      </w:rPr>
      <w:t xml:space="preserve">Lab Experiment </w:t>
    </w:r>
    <w:r w:rsidR="00275C4E">
      <w:rPr>
        <w:color w:val="666666"/>
        <w:sz w:val="20"/>
        <w:szCs w:val="20"/>
      </w:rPr>
      <w:t>7</w:t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  <w:r>
      <w:rPr>
        <w:color w:val="666666"/>
        <w:sz w:val="20"/>
        <w:szCs w:val="20"/>
      </w:rPr>
      <w:tab/>
    </w:r>
  </w:p>
  <w:p w14:paraId="71FC6516" w14:textId="77777777" w:rsidR="00595DEA" w:rsidRDefault="00A4732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0A25FFDC" wp14:editId="6ED54FE5">
          <wp:extent cx="447675" cy="57150"/>
          <wp:effectExtent l="0" t="0" r="0" b="0"/>
          <wp:docPr id="5" name="image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short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7246D" w14:textId="77777777" w:rsidR="00595DEA" w:rsidRDefault="00A4732C">
    <w:pPr>
      <w:pBdr>
        <w:top w:val="nil"/>
        <w:left w:val="nil"/>
        <w:bottom w:val="nil"/>
        <w:right w:val="nil"/>
        <w:between w:val="nil"/>
      </w:pBdr>
      <w:spacing w:before="640"/>
    </w:pPr>
    <w:r>
      <w:rPr>
        <w:noProof/>
      </w:rPr>
      <w:drawing>
        <wp:anchor distT="0" distB="0" distL="0" distR="0" simplePos="0" relativeHeight="251660288" behindDoc="0" locked="0" layoutInCell="1" hidden="0" allowOverlap="1" wp14:anchorId="4DA57763" wp14:editId="5FE20148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4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361B0"/>
    <w:multiLevelType w:val="hybridMultilevel"/>
    <w:tmpl w:val="E07C6FC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153D41"/>
    <w:multiLevelType w:val="multilevel"/>
    <w:tmpl w:val="470619EE"/>
    <w:lvl w:ilvl="0">
      <w:start w:val="1"/>
      <w:numFmt w:val="decimal"/>
      <w:lvlText w:val="%1)"/>
      <w:lvlJc w:val="left"/>
      <w:pPr>
        <w:ind w:left="785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AF7793E"/>
    <w:multiLevelType w:val="hybridMultilevel"/>
    <w:tmpl w:val="4E5EE71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083C09"/>
    <w:multiLevelType w:val="hybridMultilevel"/>
    <w:tmpl w:val="B3C2CE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450B16"/>
    <w:multiLevelType w:val="hybridMultilevel"/>
    <w:tmpl w:val="6DFA6F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4E7335"/>
    <w:multiLevelType w:val="hybridMultilevel"/>
    <w:tmpl w:val="33C2EC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3643422">
    <w:abstractNumId w:val="1"/>
  </w:num>
  <w:num w:numId="2" w16cid:durableId="1196885660">
    <w:abstractNumId w:val="3"/>
  </w:num>
  <w:num w:numId="3" w16cid:durableId="552892371">
    <w:abstractNumId w:val="4"/>
  </w:num>
  <w:num w:numId="4" w16cid:durableId="378869671">
    <w:abstractNumId w:val="5"/>
  </w:num>
  <w:num w:numId="5" w16cid:durableId="1972126878">
    <w:abstractNumId w:val="2"/>
  </w:num>
  <w:num w:numId="6" w16cid:durableId="1559978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NDK1MDIyNDOyNDNT0lEKTi0uzszPAymwqAUAh6TymSwAAAA="/>
  </w:docVars>
  <w:rsids>
    <w:rsidRoot w:val="00595DEA"/>
    <w:rsid w:val="0000526D"/>
    <w:rsid w:val="00066995"/>
    <w:rsid w:val="00095AF1"/>
    <w:rsid w:val="00157636"/>
    <w:rsid w:val="00200B9A"/>
    <w:rsid w:val="00275C4E"/>
    <w:rsid w:val="002A6E4F"/>
    <w:rsid w:val="003548E6"/>
    <w:rsid w:val="00371332"/>
    <w:rsid w:val="003B700B"/>
    <w:rsid w:val="00416B35"/>
    <w:rsid w:val="00445F84"/>
    <w:rsid w:val="00451001"/>
    <w:rsid w:val="004B0EB2"/>
    <w:rsid w:val="0053198E"/>
    <w:rsid w:val="00547A0D"/>
    <w:rsid w:val="00595DEA"/>
    <w:rsid w:val="005C1256"/>
    <w:rsid w:val="005E2278"/>
    <w:rsid w:val="005F5402"/>
    <w:rsid w:val="006B2C01"/>
    <w:rsid w:val="006D0753"/>
    <w:rsid w:val="00730855"/>
    <w:rsid w:val="00734F50"/>
    <w:rsid w:val="00773377"/>
    <w:rsid w:val="00830082"/>
    <w:rsid w:val="0088538C"/>
    <w:rsid w:val="00897AEF"/>
    <w:rsid w:val="008B68F6"/>
    <w:rsid w:val="009803BC"/>
    <w:rsid w:val="00A4732C"/>
    <w:rsid w:val="00AC6DF0"/>
    <w:rsid w:val="00B741CD"/>
    <w:rsid w:val="00BF0B5B"/>
    <w:rsid w:val="00C2135B"/>
    <w:rsid w:val="00C81814"/>
    <w:rsid w:val="00CD7744"/>
    <w:rsid w:val="00CE1141"/>
    <w:rsid w:val="00CF7DF1"/>
    <w:rsid w:val="00D51DE9"/>
    <w:rsid w:val="00DC15A9"/>
    <w:rsid w:val="00E40EA0"/>
    <w:rsid w:val="00E41993"/>
    <w:rsid w:val="00E83275"/>
    <w:rsid w:val="00ED7EAB"/>
    <w:rsid w:val="00F3330E"/>
    <w:rsid w:val="00FC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D2573"/>
  <w15:docId w15:val="{C52111DF-7345-47F0-A757-F324455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" w:eastAsia="en-IN" w:bidi="ar-SA"/>
      </w:rPr>
    </w:rPrDefault>
    <w:pPrDefault>
      <w:pPr>
        <w:spacing w:before="20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color w:val="039BE5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color w:val="E61A17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402"/>
  </w:style>
  <w:style w:type="paragraph" w:styleId="Footer">
    <w:name w:val="footer"/>
    <w:basedOn w:val="Normal"/>
    <w:link w:val="FooterChar"/>
    <w:uiPriority w:val="99"/>
    <w:unhideWhenUsed/>
    <w:rsid w:val="005F5402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402"/>
  </w:style>
  <w:style w:type="paragraph" w:styleId="ListParagraph">
    <w:name w:val="List Paragraph"/>
    <w:basedOn w:val="Normal"/>
    <w:uiPriority w:val="34"/>
    <w:qFormat/>
    <w:rsid w:val="00157636"/>
    <w:pPr>
      <w:ind w:left="720"/>
      <w:contextualSpacing/>
    </w:pPr>
  </w:style>
  <w:style w:type="paragraph" w:customStyle="1" w:styleId="msonormal0">
    <w:name w:val="msonormal"/>
    <w:basedOn w:val="Normal"/>
    <w:rsid w:val="00BF0B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1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2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49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4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95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9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7ACFFF-0F95-4CC4-A579-6470A5338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win Prakash</dc:creator>
  <cp:lastModifiedBy>Ashwin Prakash</cp:lastModifiedBy>
  <cp:revision>5</cp:revision>
  <cp:lastPrinted>2022-03-22T06:11:00Z</cp:lastPrinted>
  <dcterms:created xsi:type="dcterms:W3CDTF">2022-03-22T05:31:00Z</dcterms:created>
  <dcterms:modified xsi:type="dcterms:W3CDTF">2022-05-06T03:15:00Z</dcterms:modified>
</cp:coreProperties>
</file>